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6E42" w:rsidRDefault="00225F14">
      <w:pPr>
        <w:pStyle w:val="2"/>
        <w:rPr>
          <w:lang w:eastAsia="zh-CN"/>
        </w:rPr>
      </w:pPr>
      <w:bookmarkStart w:id="0" w:name="深入了解-java-中的异常处理-面试题"/>
      <w:r>
        <w:rPr>
          <w:lang w:eastAsia="zh-CN"/>
        </w:rPr>
        <w:t>深入了解</w:t>
      </w:r>
      <w:r>
        <w:rPr>
          <w:lang w:eastAsia="zh-CN"/>
        </w:rPr>
        <w:t xml:space="preserve"> Java </w:t>
      </w:r>
      <w:r>
        <w:rPr>
          <w:lang w:eastAsia="zh-CN"/>
        </w:rPr>
        <w:t>中的异常处理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在程序开发中，异常处理也是我们经常使用到的模块，只是平常很少去深究异常模块的一些知识点。比如，</w:t>
      </w:r>
      <w:r>
        <w:rPr>
          <w:lang w:eastAsia="zh-CN"/>
        </w:rPr>
        <w:t xml:space="preserve">try-catch </w:t>
      </w:r>
      <w:r>
        <w:rPr>
          <w:lang w:eastAsia="zh-CN"/>
        </w:rPr>
        <w:t>处理要遵循的原则是什么，</w:t>
      </w:r>
      <w:r>
        <w:rPr>
          <w:lang w:eastAsia="zh-CN"/>
        </w:rPr>
        <w:t xml:space="preserve">finally </w:t>
      </w:r>
      <w:r>
        <w:rPr>
          <w:lang w:eastAsia="zh-CN"/>
        </w:rPr>
        <w:t>为什么总是能执行，</w:t>
      </w:r>
      <w:r>
        <w:rPr>
          <w:lang w:eastAsia="zh-CN"/>
        </w:rPr>
        <w:t xml:space="preserve">try-catch </w:t>
      </w:r>
      <w:r>
        <w:rPr>
          <w:lang w:eastAsia="zh-CN"/>
        </w:rPr>
        <w:t>为什么比较消耗程序的执行性能等问题，我们本讲内容都会给出相应的答案，当然还有面试中经常被问到的异常模块的一些面试题，也是我们本篇要讲解的重点内容。</w:t>
      </w:r>
    </w:p>
    <w:p w:rsidR="00946E42" w:rsidRDefault="00225F14">
      <w:pPr>
        <w:pStyle w:val="3"/>
        <w:rPr>
          <w:lang w:eastAsia="zh-CN"/>
        </w:rPr>
      </w:pPr>
      <w:bookmarkStart w:id="1" w:name="异常处理基础介绍"/>
      <w:r>
        <w:rPr>
          <w:lang w:eastAsia="zh-CN"/>
        </w:rPr>
        <w:t>异常处理基础介绍</w:t>
      </w:r>
      <w:bookmarkEnd w:id="1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先来看看</w:t>
      </w:r>
      <w:r>
        <w:rPr>
          <w:lang w:eastAsia="zh-CN"/>
        </w:rPr>
        <w:t xml:space="preserve"> </w:t>
      </w:r>
      <w:r>
        <w:rPr>
          <w:b/>
          <w:lang w:eastAsia="zh-CN"/>
        </w:rPr>
        <w:t>异常处理的语法格式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:rsidR="00946E42" w:rsidRDefault="00225F14">
      <w:pPr>
        <w:pStyle w:val="a8"/>
      </w:pPr>
      <w:r>
        <w:t>try{ … } catch(Exception e){ … } finally{ … }</w:t>
      </w:r>
    </w:p>
    <w:p w:rsidR="00946E42" w:rsidRDefault="00225F14">
      <w:pPr>
        <w:pStyle w:val="FirstParagraph"/>
      </w:pPr>
      <w:r>
        <w:t>其中，</w:t>
      </w:r>
    </w:p>
    <w:p w:rsidR="00946E42" w:rsidRDefault="00225F1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try</w:t>
      </w:r>
      <w:r>
        <w:rPr>
          <w:lang w:eastAsia="zh-CN"/>
        </w:rPr>
        <w:t xml:space="preserve"> </w:t>
      </w:r>
      <w:r>
        <w:rPr>
          <w:lang w:eastAsia="zh-CN"/>
        </w:rPr>
        <w:t>：是用来监测可能会出现异常的代码段。</w:t>
      </w:r>
    </w:p>
    <w:p w:rsidR="00946E42" w:rsidRDefault="00225F1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catch</w:t>
      </w:r>
      <w:r>
        <w:rPr>
          <w:lang w:eastAsia="zh-CN"/>
        </w:rPr>
        <w:t xml:space="preserve"> </w:t>
      </w:r>
      <w:r>
        <w:rPr>
          <w:lang w:eastAsia="zh-CN"/>
        </w:rPr>
        <w:t>：是用来捕获</w:t>
      </w:r>
      <w:r>
        <w:rPr>
          <w:lang w:eastAsia="zh-CN"/>
        </w:rPr>
        <w:t xml:space="preserve"> try </w:t>
      </w:r>
      <w:r>
        <w:rPr>
          <w:lang w:eastAsia="zh-CN"/>
        </w:rPr>
        <w:t>代码块中某些代码引发的异常，如果</w:t>
      </w:r>
      <w:r>
        <w:rPr>
          <w:lang w:eastAsia="zh-CN"/>
        </w:rPr>
        <w:t xml:space="preserve"> try </w:t>
      </w:r>
      <w:r>
        <w:rPr>
          <w:lang w:eastAsia="zh-CN"/>
        </w:rPr>
        <w:t>里面没有异常发生，那么</w:t>
      </w:r>
      <w:r>
        <w:rPr>
          <w:lang w:eastAsia="zh-CN"/>
        </w:rPr>
        <w:t xml:space="preserve"> catch </w:t>
      </w:r>
      <w:r>
        <w:rPr>
          <w:lang w:eastAsia="zh-CN"/>
        </w:rPr>
        <w:t>也一定不会执行。在</w:t>
      </w:r>
      <w:r>
        <w:rPr>
          <w:lang w:eastAsia="zh-CN"/>
        </w:rPr>
        <w:t xml:space="preserve"> Java </w:t>
      </w:r>
      <w:r>
        <w:rPr>
          <w:lang w:eastAsia="zh-CN"/>
        </w:rPr>
        <w:t>语言中，</w:t>
      </w:r>
      <w:r>
        <w:rPr>
          <w:lang w:eastAsia="zh-CN"/>
        </w:rPr>
        <w:t xml:space="preserve">try </w:t>
      </w:r>
      <w:r>
        <w:rPr>
          <w:lang w:eastAsia="zh-CN"/>
        </w:rPr>
        <w:t>后面可以有多个</w:t>
      </w:r>
      <w:r>
        <w:rPr>
          <w:lang w:eastAsia="zh-CN"/>
        </w:rPr>
        <w:t xml:space="preserve"> catch </w:t>
      </w:r>
      <w:r>
        <w:rPr>
          <w:lang w:eastAsia="zh-CN"/>
        </w:rPr>
        <w:t>代码块，用来捕获不同类型的异常，需要注意的是前面的</w:t>
      </w:r>
      <w:r>
        <w:rPr>
          <w:lang w:eastAsia="zh-CN"/>
        </w:rPr>
        <w:t xml:space="preserve"> catch </w:t>
      </w:r>
      <w:r>
        <w:rPr>
          <w:lang w:eastAsia="zh-CN"/>
        </w:rPr>
        <w:t>捕获异常类型一定不能包含后面的异常类型，这样的话，编译器会报错。</w:t>
      </w:r>
    </w:p>
    <w:p w:rsidR="00946E42" w:rsidRDefault="00225F14">
      <w:pPr>
        <w:pStyle w:val="Compact"/>
        <w:numPr>
          <w:ilvl w:val="0"/>
          <w:numId w:val="2"/>
        </w:numPr>
      </w:pPr>
      <w:r>
        <w:rPr>
          <w:b/>
        </w:rPr>
        <w:t>finally</w:t>
      </w:r>
      <w:r>
        <w:t xml:space="preserve"> </w:t>
      </w:r>
      <w:r>
        <w:t>：不论</w:t>
      </w:r>
      <w:r>
        <w:t xml:space="preserve"> try-catch </w:t>
      </w:r>
      <w:r>
        <w:t>如何执</w:t>
      </w:r>
      <w:r>
        <w:t>行，</w:t>
      </w:r>
      <w:r>
        <w:t xml:space="preserve">finally </w:t>
      </w:r>
      <w:r>
        <w:t>一定是最后执行的代码块，所有通常用来处理一些资源的释放，比如关闭数据库连接、关闭打开的系统资源等。</w:t>
      </w:r>
    </w:p>
    <w:p w:rsidR="00946E42" w:rsidRDefault="00225F14">
      <w:pPr>
        <w:pStyle w:val="FirstParagraph"/>
        <w:rPr>
          <w:lang w:eastAsia="zh-CN"/>
        </w:rPr>
      </w:pPr>
      <w:r>
        <w:rPr>
          <w:b/>
          <w:lang w:eastAsia="zh-CN"/>
        </w:rPr>
        <w:t>异常处理的基本使用</w:t>
      </w:r>
      <w:r>
        <w:rPr>
          <w:lang w:eastAsia="zh-CN"/>
        </w:rPr>
        <w:t xml:space="preserve"> </w:t>
      </w:r>
      <w:r>
        <w:rPr>
          <w:lang w:eastAsia="zh-CN"/>
        </w:rPr>
        <w:t>，具体可以参考下面的代码段：</w:t>
      </w:r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>} catch (ArithmeticException e) {</w:t>
      </w:r>
      <w:r>
        <w:br/>
      </w:r>
      <w:r>
        <w:rPr>
          <w:rStyle w:val="VerbatimChar"/>
        </w:rPr>
        <w:t xml:space="preserve">    System.out.println(e)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</w:pPr>
      <w:r>
        <w:rPr>
          <w:b/>
        </w:rPr>
        <w:t>多</w:t>
      </w:r>
      <w:r>
        <w:rPr>
          <w:b/>
        </w:rPr>
        <w:t xml:space="preserve"> catch </w:t>
      </w:r>
      <w:r>
        <w:rPr>
          <w:b/>
        </w:rPr>
        <w:t>的使用</w:t>
      </w:r>
      <w:r>
        <w:t xml:space="preserve"> </w:t>
      </w:r>
      <w:r>
        <w:t>，具体可以参考下面的代码段：</w:t>
      </w:r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int i = Integer.parseInt(null);</w:t>
      </w:r>
      <w:r>
        <w:br/>
      </w:r>
      <w:r>
        <w:rPr>
          <w:rStyle w:val="VerbatimChar"/>
        </w:rPr>
        <w:t>} catch (ArithmeticException ae) {</w:t>
      </w:r>
      <w:r>
        <w:br/>
      </w:r>
      <w:r>
        <w:rPr>
          <w:rStyle w:val="VerbatimChar"/>
        </w:rPr>
        <w:t xml:space="preserve">    System.out.println("ArithmeticException");</w:t>
      </w:r>
      <w:r>
        <w:br/>
      </w:r>
      <w:r>
        <w:rPr>
          <w:rStyle w:val="VerbatimChar"/>
        </w:rPr>
        <w:t>} catch (NullPointerException ne) {</w:t>
      </w:r>
      <w:r>
        <w:br/>
      </w:r>
      <w:r>
        <w:rPr>
          <w:rStyle w:val="VerbatimChar"/>
        </w:rPr>
        <w:t xml:space="preserve">    System.out.println("NullPointerException")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 System.out.println("Exceptio</w:t>
      </w:r>
      <w:r>
        <w:rPr>
          <w:rStyle w:val="VerbatimChar"/>
        </w:rPr>
        <w:t>n");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</w:pPr>
      <w:r>
        <w:rPr>
          <w:lang w:eastAsia="zh-CN"/>
        </w:rPr>
        <w:lastRenderedPageBreak/>
        <w:t>需要注意的是</w:t>
      </w:r>
      <w:r>
        <w:rPr>
          <w:lang w:eastAsia="zh-CN"/>
        </w:rPr>
        <w:t xml:space="preserve"> Java </w:t>
      </w:r>
      <w:r>
        <w:rPr>
          <w:lang w:eastAsia="zh-CN"/>
        </w:rPr>
        <w:t>虚拟机会从上往下匹配错误类型，因此前面的</w:t>
      </w:r>
      <w:r>
        <w:rPr>
          <w:lang w:eastAsia="zh-CN"/>
        </w:rPr>
        <w:t xml:space="preserve"> catch </w:t>
      </w:r>
      <w:r>
        <w:rPr>
          <w:lang w:eastAsia="zh-CN"/>
        </w:rPr>
        <w:t>异常类型不能包含后面的异常类型。</w:t>
      </w:r>
      <w:r>
        <w:t>比如上面的代码如果把</w:t>
      </w:r>
      <w:r>
        <w:t xml:space="preserve"> Exception </w:t>
      </w:r>
      <w:r>
        <w:t>放在最前面编译器就会报错，具体可以参考下面的图片。</w:t>
      </w:r>
    </w:p>
    <w:p w:rsidR="00946E42" w:rsidRDefault="00225F1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896913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5f929c30-be47-11e9-b285-b7b5dec36e6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E42" w:rsidRDefault="00225F14">
      <w:pPr>
        <w:pStyle w:val="ImageCaption"/>
      </w:pPr>
      <w:r>
        <w:t>enter image description here</w:t>
      </w:r>
    </w:p>
    <w:p w:rsidR="00946E42" w:rsidRDefault="00225F14">
      <w:pPr>
        <w:pStyle w:val="3"/>
      </w:pPr>
      <w:bookmarkStart w:id="2" w:name="异常处理的发展"/>
      <w:r>
        <w:t>异常处理的发展</w:t>
      </w:r>
      <w:bookmarkEnd w:id="2"/>
    </w:p>
    <w:p w:rsidR="00946E42" w:rsidRDefault="00225F14">
      <w:pPr>
        <w:pStyle w:val="FirstParagraph"/>
      </w:pPr>
      <w:r>
        <w:t>随着</w:t>
      </w:r>
      <w:r>
        <w:t xml:space="preserve"> Java </w:t>
      </w:r>
      <w:r>
        <w:t>语言的发展，</w:t>
      </w:r>
      <w:r>
        <w:t xml:space="preserve">JDK 7 </w:t>
      </w:r>
      <w:r>
        <w:t>的时候引入了一些更加便利的特性，用来更方便的处理异常信息，如</w:t>
      </w:r>
      <w:r>
        <w:t xml:space="preserve"> try-with-resources </w:t>
      </w:r>
      <w:r>
        <w:t>和</w:t>
      </w:r>
      <w:r>
        <w:t xml:space="preserve"> multiple catch</w:t>
      </w:r>
      <w:r>
        <w:t>，具体可以参考下面的代码段：</w:t>
      </w:r>
    </w:p>
    <w:p w:rsidR="00946E42" w:rsidRDefault="00225F14">
      <w:pPr>
        <w:pStyle w:val="SourceCode"/>
      </w:pPr>
      <w:r>
        <w:rPr>
          <w:rStyle w:val="VerbatimChar"/>
        </w:rPr>
        <w:t>try (Fi</w:t>
      </w:r>
      <w:r>
        <w:rPr>
          <w:rStyle w:val="VerbatimChar"/>
        </w:rPr>
        <w:t>leReader fileReader = new FileReader("");</w:t>
      </w:r>
      <w:r>
        <w:br/>
      </w:r>
      <w:r>
        <w:rPr>
          <w:rStyle w:val="VerbatimChar"/>
        </w:rPr>
        <w:t xml:space="preserve">     FileWriter fileWriter = new FileWriter("")) { // try-with-resources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>} catch (IOException | NullPointerException e) { // multiple catch</w:t>
      </w:r>
      <w:r>
        <w:br/>
      </w:r>
      <w:r>
        <w:rPr>
          <w:rStyle w:val="VerbatimChar"/>
        </w:rPr>
        <w:t xml:space="preserve">    System.out.println(e);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3"/>
        <w:rPr>
          <w:lang w:eastAsia="zh-CN"/>
        </w:rPr>
      </w:pPr>
      <w:bookmarkStart w:id="3" w:name="异常处理的基本原则"/>
      <w:r>
        <w:rPr>
          <w:lang w:eastAsia="zh-CN"/>
        </w:rPr>
        <w:t>异常处理的基本原则</w:t>
      </w:r>
      <w:bookmarkEnd w:id="3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先来看下</w:t>
      </w:r>
      <w:r>
        <w:rPr>
          <w:lang w:eastAsia="zh-CN"/>
        </w:rPr>
        <w:t>面这段代码，有没有发现一些问题？</w:t>
      </w:r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// ...</w:t>
      </w:r>
      <w:r>
        <w:br/>
      </w:r>
      <w:r>
        <w:rPr>
          <w:rStyle w:val="VerbatimChar"/>
        </w:rPr>
        <w:t xml:space="preserve">  int i = Integer.parseInt(null)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以上的这段代码，看似</w:t>
      </w:r>
      <w:r>
        <w:rPr>
          <w:lang w:eastAsia="zh-CN"/>
        </w:rPr>
        <w:t>“</w:t>
      </w:r>
      <w:r>
        <w:rPr>
          <w:lang w:eastAsia="zh-CN"/>
        </w:rPr>
        <w:t>正常</w:t>
      </w:r>
      <w:r>
        <w:rPr>
          <w:lang w:eastAsia="zh-CN"/>
        </w:rPr>
        <w:t>”</w:t>
      </w:r>
      <w:r>
        <w:rPr>
          <w:lang w:eastAsia="zh-CN"/>
        </w:rPr>
        <w:t>，却违背了异常处理的两个基本原则：</w:t>
      </w:r>
    </w:p>
    <w:p w:rsidR="00946E42" w:rsidRDefault="00225F1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第一，尽量不要捕获通用异常，也就是像</w:t>
      </w:r>
      <w:r>
        <w:rPr>
          <w:lang w:eastAsia="zh-CN"/>
        </w:rPr>
        <w:t xml:space="preserve"> Exception </w:t>
      </w:r>
      <w:r>
        <w:rPr>
          <w:lang w:eastAsia="zh-CN"/>
        </w:rPr>
        <w:t>这样的异常，而是应该捕获特定异常，这样更有助于你发现问题；</w:t>
      </w:r>
    </w:p>
    <w:p w:rsidR="00946E42" w:rsidRDefault="00225F1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第二，不要忽略异常，像上面的这段代码只是加了</w:t>
      </w:r>
      <w:r>
        <w:rPr>
          <w:lang w:eastAsia="zh-CN"/>
        </w:rPr>
        <w:t xml:space="preserve"> catch</w:t>
      </w:r>
      <w:r>
        <w:rPr>
          <w:lang w:eastAsia="zh-CN"/>
        </w:rPr>
        <w:t>，但没有进行如何的错误处理，信息就已经输出了，这样在程序出现问题的时候，根本找不到问题出现的原因，因此要切记不要直接忽略异常。</w:t>
      </w:r>
    </w:p>
    <w:p w:rsidR="00946E42" w:rsidRDefault="00225F14">
      <w:pPr>
        <w:pStyle w:val="3"/>
        <w:rPr>
          <w:lang w:eastAsia="zh-CN"/>
        </w:rPr>
      </w:pPr>
      <w:bookmarkStart w:id="4" w:name="异常处理对程序性能的影响"/>
      <w:r>
        <w:rPr>
          <w:lang w:eastAsia="zh-CN"/>
        </w:rPr>
        <w:t>异常处理对程序性能的影响</w:t>
      </w:r>
      <w:bookmarkEnd w:id="4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异常处理固然好用，但一定不要滥用，比如下面的代码片段：</w:t>
      </w:r>
    </w:p>
    <w:p w:rsidR="00946E42" w:rsidRDefault="00225F14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使用</w:t>
      </w:r>
      <w:r>
        <w:rPr>
          <w:rStyle w:val="VerbatimChar"/>
        </w:rPr>
        <w:t xml:space="preserve"> com.alibaba.fastjson</w:t>
      </w:r>
      <w:r>
        <w:br/>
      </w:r>
      <w:r>
        <w:rPr>
          <w:rStyle w:val="VerbatimChar"/>
        </w:rPr>
        <w:t>JSONArray array = new JSONArray();</w:t>
      </w:r>
      <w:r>
        <w:br/>
      </w:r>
      <w:r>
        <w:rPr>
          <w:rStyle w:val="VerbatimChar"/>
        </w:rPr>
        <w:t>String jsonStr = "{'name':'laowang'}";</w:t>
      </w:r>
      <w:r>
        <w:br/>
      </w: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array = JSONArray.parseArray(jsonStr)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 array.add(JSONObject.parse(jsonStr)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array.size());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这段代码是借助了</w:t>
      </w:r>
      <w:r>
        <w:rPr>
          <w:lang w:eastAsia="zh-CN"/>
        </w:rPr>
        <w:t xml:space="preserve"> try-catch </w:t>
      </w:r>
      <w:r>
        <w:rPr>
          <w:lang w:eastAsia="zh-CN"/>
        </w:rPr>
        <w:t>去处理程序的业务逻辑，通常是不可取的，原因包括下列两个方面。</w:t>
      </w:r>
    </w:p>
    <w:p w:rsidR="00946E42" w:rsidRDefault="00225F1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try-catch </w:t>
      </w:r>
      <w:r>
        <w:rPr>
          <w:lang w:eastAsia="zh-CN"/>
        </w:rPr>
        <w:t>代码段会产生额外的性能开销，或者换个角度说，它往往会影响</w:t>
      </w:r>
      <w:r>
        <w:rPr>
          <w:lang w:eastAsia="zh-CN"/>
        </w:rPr>
        <w:t xml:space="preserve"> JVM </w:t>
      </w:r>
      <w:r>
        <w:rPr>
          <w:lang w:eastAsia="zh-CN"/>
        </w:rPr>
        <w:t>对代码进行优化，因此建议仅捕获有必要</w:t>
      </w:r>
      <w:r>
        <w:rPr>
          <w:lang w:eastAsia="zh-CN"/>
        </w:rPr>
        <w:t>的代码段，尽量不要一个大的</w:t>
      </w:r>
      <w:r>
        <w:rPr>
          <w:lang w:eastAsia="zh-CN"/>
        </w:rPr>
        <w:t xml:space="preserve"> try </w:t>
      </w:r>
      <w:r>
        <w:rPr>
          <w:lang w:eastAsia="zh-CN"/>
        </w:rPr>
        <w:t>包住整段的代码；与此同时，利用异常控制代码流程，也不是一个好主意，远比我们通常意义上的条件语句（</w:t>
      </w:r>
      <w:r>
        <w:rPr>
          <w:lang w:eastAsia="zh-CN"/>
        </w:rPr>
        <w:t>if/else</w:t>
      </w:r>
      <w:r>
        <w:rPr>
          <w:lang w:eastAsia="zh-CN"/>
        </w:rPr>
        <w:t>、</w:t>
      </w:r>
      <w:r>
        <w:rPr>
          <w:lang w:eastAsia="zh-CN"/>
        </w:rPr>
        <w:t>switch</w:t>
      </w:r>
      <w:r>
        <w:rPr>
          <w:lang w:eastAsia="zh-CN"/>
        </w:rPr>
        <w:t>）要低效。</w:t>
      </w:r>
    </w:p>
    <w:p w:rsidR="00946E42" w:rsidRDefault="00225F1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每实例化一个</w:t>
      </w:r>
      <w:r>
        <w:rPr>
          <w:lang w:eastAsia="zh-CN"/>
        </w:rPr>
        <w:t xml:space="preserve"> Exception</w:t>
      </w:r>
      <w:r>
        <w:rPr>
          <w:lang w:eastAsia="zh-CN"/>
        </w:rPr>
        <w:t>，都会对当时的栈进行快照，这是一个相对比较重的操作。如果发生的非常频繁，这个开销可就不能被忽略了。</w:t>
      </w:r>
    </w:p>
    <w:p w:rsidR="00946E42" w:rsidRDefault="00225F14">
      <w:pPr>
        <w:pStyle w:val="FirstParagraph"/>
      </w:pPr>
      <w:r>
        <w:t>以上使用</w:t>
      </w:r>
      <w:r>
        <w:t xml:space="preserve"> try-catch </w:t>
      </w:r>
      <w:r>
        <w:t>处理业务的代码，可以修改为下列代码：</w:t>
      </w:r>
    </w:p>
    <w:p w:rsidR="00946E42" w:rsidRDefault="00225F14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使用</w:t>
      </w:r>
      <w:r>
        <w:rPr>
          <w:rStyle w:val="VerbatimChar"/>
        </w:rPr>
        <w:t xml:space="preserve"> com.alibaba.fastjson</w:t>
      </w:r>
      <w:r>
        <w:br/>
      </w:r>
      <w:r>
        <w:rPr>
          <w:rStyle w:val="VerbatimChar"/>
        </w:rPr>
        <w:t>JSONArray array = new JSONArray();</w:t>
      </w:r>
      <w:r>
        <w:br/>
      </w:r>
      <w:r>
        <w:rPr>
          <w:rStyle w:val="VerbatimChar"/>
        </w:rPr>
        <w:t>Str</w:t>
      </w:r>
      <w:r>
        <w:rPr>
          <w:rStyle w:val="VerbatimChar"/>
        </w:rPr>
        <w:t>ing jsonStr = "{'name':'laowang'}";</w:t>
      </w:r>
      <w:r>
        <w:br/>
      </w:r>
      <w:r>
        <w:rPr>
          <w:rStyle w:val="VerbatimChar"/>
        </w:rPr>
        <w:t>if (null != jsonStr &amp;&amp; !jsonStr.equals("")) {</w:t>
      </w:r>
      <w:r>
        <w:br/>
      </w:r>
      <w:r>
        <w:rPr>
          <w:rStyle w:val="VerbatimChar"/>
        </w:rPr>
        <w:t xml:space="preserve">    String firstChar = jsonStr.substring(0, 1);</w:t>
      </w:r>
      <w:r>
        <w:br/>
      </w:r>
      <w:r>
        <w:rPr>
          <w:rStyle w:val="VerbatimChar"/>
        </w:rPr>
        <w:t xml:space="preserve">    if (firstChar.equals("{")) {</w:t>
      </w:r>
      <w:r>
        <w:br/>
      </w:r>
      <w:r>
        <w:rPr>
          <w:rStyle w:val="VerbatimChar"/>
        </w:rPr>
        <w:t xml:space="preserve">        array.add(JSONObject.parse(jsonStr));</w:t>
      </w:r>
      <w:r>
        <w:br/>
      </w:r>
      <w:r>
        <w:rPr>
          <w:rStyle w:val="VerbatimChar"/>
        </w:rPr>
        <w:t xml:space="preserve">    } else if (firstChar.equals("[")) {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array = JSONArray.parseArray(jsonSt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array.size());</w:t>
      </w:r>
    </w:p>
    <w:p w:rsidR="00946E42" w:rsidRDefault="00225F14">
      <w:pPr>
        <w:pStyle w:val="3"/>
        <w:rPr>
          <w:lang w:eastAsia="zh-CN"/>
        </w:rPr>
      </w:pPr>
      <w:bookmarkStart w:id="5" w:name="相关面试题"/>
      <w:r>
        <w:rPr>
          <w:lang w:eastAsia="zh-CN"/>
        </w:rPr>
        <w:lastRenderedPageBreak/>
        <w:t>相关面试题</w:t>
      </w:r>
      <w:bookmarkEnd w:id="5"/>
    </w:p>
    <w:p w:rsidR="00946E42" w:rsidRDefault="00225F14">
      <w:pPr>
        <w:pStyle w:val="4"/>
        <w:rPr>
          <w:lang w:eastAsia="zh-CN"/>
        </w:rPr>
      </w:pPr>
      <w:bookmarkStart w:id="6" w:name="try-可以单独使用吗"/>
      <w:r>
        <w:rPr>
          <w:lang w:eastAsia="zh-CN"/>
        </w:rPr>
        <w:t xml:space="preserve">1. try </w:t>
      </w:r>
      <w:r>
        <w:rPr>
          <w:lang w:eastAsia="zh-CN"/>
        </w:rPr>
        <w:t>可以单独使用吗？</w:t>
      </w:r>
      <w:bookmarkEnd w:id="6"/>
    </w:p>
    <w:p w:rsidR="00946E42" w:rsidRDefault="00225F14">
      <w:pPr>
        <w:pStyle w:val="FirstParagraph"/>
      </w:pPr>
      <w:r>
        <w:t>答：</w:t>
      </w:r>
      <w:r>
        <w:t xml:space="preserve">try </w:t>
      </w:r>
      <w:r>
        <w:t>不能单独使用，否则就失去了</w:t>
      </w:r>
      <w:r>
        <w:t xml:space="preserve"> try </w:t>
      </w:r>
      <w:r>
        <w:t>的意义和价值。</w:t>
      </w:r>
    </w:p>
    <w:p w:rsidR="00946E42" w:rsidRDefault="00225F14">
      <w:pPr>
        <w:pStyle w:val="4"/>
      </w:pPr>
      <w:bookmarkStart w:id="7" w:name="以下-try-catch-可以正常运行吗"/>
      <w:r>
        <w:t xml:space="preserve">2. </w:t>
      </w:r>
      <w:r>
        <w:t>以下</w:t>
      </w:r>
      <w:r>
        <w:t xml:space="preserve"> try-catch </w:t>
      </w:r>
      <w:r>
        <w:t>可以正常运行吗？</w:t>
      </w:r>
      <w:bookmarkEnd w:id="7"/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>} catch {</w:t>
      </w:r>
      <w:r>
        <w:br/>
      </w:r>
      <w:r>
        <w:rPr>
          <w:rStyle w:val="VerbatimChar"/>
        </w:rPr>
        <w:t xml:space="preserve">    System.out.println("last");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</w:pPr>
      <w:r>
        <w:t>答：不能正常运行，</w:t>
      </w:r>
      <w:r>
        <w:t xml:space="preserve">catch </w:t>
      </w:r>
      <w:r>
        <w:t>后必须包含异常信息，</w:t>
      </w:r>
      <w:r>
        <w:t>如</w:t>
      </w:r>
      <w:r>
        <w:t xml:space="preserve"> catch (Exception e)</w:t>
      </w:r>
      <w:r>
        <w:t>。</w:t>
      </w:r>
    </w:p>
    <w:p w:rsidR="00946E42" w:rsidRDefault="00225F14">
      <w:pPr>
        <w:pStyle w:val="4"/>
      </w:pPr>
      <w:bookmarkStart w:id="8" w:name="以下-try-finally-可以正常运行吗"/>
      <w:r>
        <w:t xml:space="preserve">3. </w:t>
      </w:r>
      <w:r>
        <w:t>以下</w:t>
      </w:r>
      <w:r>
        <w:t xml:space="preserve"> try-finally </w:t>
      </w:r>
      <w:r>
        <w:t>可以正常运行吗？</w:t>
      </w:r>
      <w:bookmarkEnd w:id="8"/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System.out.println("last");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可以正常运行。</w:t>
      </w:r>
    </w:p>
    <w:p w:rsidR="00946E42" w:rsidRDefault="00225F14">
      <w:pPr>
        <w:pStyle w:val="4"/>
        <w:rPr>
          <w:lang w:eastAsia="zh-CN"/>
        </w:rPr>
      </w:pPr>
      <w:bookmarkStart w:id="9" w:name="以下代码-catch-里也发生了异常程序会怎么执行"/>
      <w:r>
        <w:rPr>
          <w:lang w:eastAsia="zh-CN"/>
        </w:rPr>
        <w:t xml:space="preserve">4. </w:t>
      </w:r>
      <w:r>
        <w:rPr>
          <w:lang w:eastAsia="zh-CN"/>
        </w:rPr>
        <w:t>以下代码</w:t>
      </w:r>
      <w:r>
        <w:rPr>
          <w:lang w:eastAsia="zh-CN"/>
        </w:rPr>
        <w:t xml:space="preserve"> catch </w:t>
      </w:r>
      <w:r>
        <w:rPr>
          <w:lang w:eastAsia="zh-CN"/>
        </w:rPr>
        <w:t>里也发生了异常，程序会怎么执行？</w:t>
      </w:r>
      <w:bookmarkEnd w:id="9"/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int i = 10 / 0;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 int j = 2 / 0;</w:t>
      </w:r>
      <w:r>
        <w:br/>
      </w:r>
      <w:r>
        <w:rPr>
          <w:rStyle w:val="VerbatimChar"/>
        </w:rPr>
        <w:t xml:space="preserve">    System.out.println("catch")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main");</w:t>
      </w:r>
    </w:p>
    <w:p w:rsidR="00946E42" w:rsidRDefault="00225F14">
      <w:pPr>
        <w:pStyle w:val="FirstParagraph"/>
      </w:pPr>
      <w:r>
        <w:t>答：程序会打印出</w:t>
      </w:r>
      <w:r>
        <w:t xml:space="preserve"> finally </w:t>
      </w:r>
      <w:r>
        <w:t>之后抛出异常并终止运行。</w:t>
      </w:r>
    </w:p>
    <w:p w:rsidR="00946E42" w:rsidRDefault="00225F14">
      <w:pPr>
        <w:pStyle w:val="4"/>
      </w:pPr>
      <w:bookmarkStart w:id="10" w:name="以下代码-finally-里也发生了异常程序会怎么运行"/>
      <w:r>
        <w:t xml:space="preserve">5. </w:t>
      </w:r>
      <w:r>
        <w:t>以下代码</w:t>
      </w:r>
      <w:r>
        <w:t xml:space="preserve"> finally </w:t>
      </w:r>
      <w:r>
        <w:t>里也发生了异常，程序会怎么运行？</w:t>
      </w:r>
      <w:bookmarkEnd w:id="10"/>
    </w:p>
    <w:p w:rsidR="00946E42" w:rsidRDefault="00225F14">
      <w:pPr>
        <w:pStyle w:val="SourceCode"/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System.out.println("try");</w:t>
      </w:r>
      <w:r>
        <w:br/>
      </w:r>
      <w:r>
        <w:rPr>
          <w:rStyle w:val="VerbatimChar"/>
        </w:rPr>
        <w:t>} catch (Exception e) {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System.out.println("catch");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  int k = 3 / 0;</w:t>
      </w:r>
      <w:r>
        <w:br/>
      </w:r>
      <w:r>
        <w:rPr>
          <w:rStyle w:val="VerbatimChar"/>
        </w:rPr>
        <w:t xml:space="preserve">    System.out.println("finally"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main");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程序在输出</w:t>
      </w:r>
      <w:r>
        <w:rPr>
          <w:lang w:eastAsia="zh-CN"/>
        </w:rPr>
        <w:t xml:space="preserve"> try </w:t>
      </w:r>
      <w:r>
        <w:rPr>
          <w:lang w:eastAsia="zh-CN"/>
        </w:rPr>
        <w:t>之后抛出异常并终止运行，不会再执行</w:t>
      </w:r>
      <w:r>
        <w:rPr>
          <w:lang w:eastAsia="zh-CN"/>
        </w:rPr>
        <w:t xml:space="preserve"> finally </w:t>
      </w:r>
      <w:r>
        <w:rPr>
          <w:lang w:eastAsia="zh-CN"/>
        </w:rPr>
        <w:t>异常之后的代码。</w:t>
      </w:r>
    </w:p>
    <w:p w:rsidR="00946E42" w:rsidRDefault="00225F14">
      <w:pPr>
        <w:pStyle w:val="4"/>
        <w:rPr>
          <w:lang w:eastAsia="zh-CN"/>
        </w:rPr>
      </w:pPr>
      <w:bookmarkStart w:id="11" w:name="常见的运行时异常都有哪些"/>
      <w:r>
        <w:rPr>
          <w:lang w:eastAsia="zh-CN"/>
        </w:rPr>
        <w:lastRenderedPageBreak/>
        <w:t xml:space="preserve">6. </w:t>
      </w:r>
      <w:r>
        <w:rPr>
          <w:lang w:eastAsia="zh-CN"/>
        </w:rPr>
        <w:t>常见的运行时异常都有哪些？</w:t>
      </w:r>
      <w:bookmarkEnd w:id="11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常见的运行时异常如下：</w:t>
      </w:r>
    </w:p>
    <w:p w:rsidR="00946E42" w:rsidRDefault="00225F14">
      <w:pPr>
        <w:pStyle w:val="Compact"/>
        <w:numPr>
          <w:ilvl w:val="0"/>
          <w:numId w:val="5"/>
        </w:numPr>
      </w:pPr>
      <w:r>
        <w:t xml:space="preserve">java.lang.NullPointerException </w:t>
      </w:r>
      <w:r>
        <w:t>空指针异常；出现原因：调用了未经初始化的对</w:t>
      </w:r>
      <w:r>
        <w:t>象或者是不存在的对象；</w:t>
      </w:r>
    </w:p>
    <w:p w:rsidR="00946E42" w:rsidRDefault="00225F14">
      <w:pPr>
        <w:pStyle w:val="Compact"/>
        <w:numPr>
          <w:ilvl w:val="0"/>
          <w:numId w:val="5"/>
        </w:numPr>
      </w:pPr>
      <w:r>
        <w:t xml:space="preserve">java.lang.ClassNotFoundException </w:t>
      </w:r>
      <w:r>
        <w:t>指定的类找不到；出现原因：类的名称和路径加载错误，通常是程序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试图通过字符串来加载某个类时引发的异常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NumberFormatException </w:t>
      </w:r>
      <w:r>
        <w:t>字符串转换为数字异常；出现原因：字符型数据中包含非数字型字符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IndexOutOfBoundsException </w:t>
      </w:r>
      <w:r>
        <w:t>数组角标越界异常，常见于操作数组对象时发生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ClassCastException </w:t>
      </w:r>
      <w:r>
        <w:t>数据类型转换异常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NoClassDefFoundException </w:t>
      </w:r>
      <w:r>
        <w:t>未找到类定义错误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NoSuchMethodException </w:t>
      </w:r>
      <w:r>
        <w:t>方法不存在异常；</w:t>
      </w:r>
    </w:p>
    <w:p w:rsidR="00946E42" w:rsidRDefault="00225F14">
      <w:pPr>
        <w:pStyle w:val="Compact"/>
        <w:numPr>
          <w:ilvl w:val="0"/>
          <w:numId w:val="6"/>
        </w:numPr>
      </w:pPr>
      <w:r>
        <w:t xml:space="preserve">java.lang.IllegalArgumentException </w:t>
      </w:r>
      <w:r>
        <w:t>方法传递参数错误。</w:t>
      </w:r>
    </w:p>
    <w:p w:rsidR="00946E42" w:rsidRDefault="00225F14">
      <w:pPr>
        <w:pStyle w:val="4"/>
      </w:pPr>
      <w:bookmarkStart w:id="12" w:name="exception-和-error-有什么区别"/>
      <w:r>
        <w:t xml:space="preserve">7. Exception </w:t>
      </w:r>
      <w:r>
        <w:t>和</w:t>
      </w:r>
      <w:r>
        <w:t xml:space="preserve"> Error </w:t>
      </w:r>
      <w:r>
        <w:t>有什么区别？</w:t>
      </w:r>
      <w:bookmarkEnd w:id="12"/>
    </w:p>
    <w:p w:rsidR="00946E42" w:rsidRDefault="00225F14">
      <w:pPr>
        <w:pStyle w:val="FirstParagraph"/>
      </w:pPr>
      <w:r>
        <w:t>答：</w:t>
      </w:r>
      <w:r>
        <w:t xml:space="preserve">Exception </w:t>
      </w:r>
      <w:r>
        <w:t>和</w:t>
      </w:r>
      <w:r>
        <w:t xml:space="preserve"> Error </w:t>
      </w:r>
      <w:r>
        <w:t>都属于</w:t>
      </w:r>
      <w:r>
        <w:t xml:space="preserve"> Throwable </w:t>
      </w:r>
      <w:r>
        <w:t>的子类，在</w:t>
      </w:r>
      <w:r>
        <w:t xml:space="preserve"> Java </w:t>
      </w:r>
      <w:r>
        <w:t>中只有</w:t>
      </w:r>
      <w:r>
        <w:t xml:space="preserve"> Throwable</w:t>
      </w:r>
      <w:r>
        <w:t xml:space="preserve"> </w:t>
      </w:r>
      <w:r>
        <w:t>及其之类才能被捕获或抛出，它们的区别如下：</w:t>
      </w:r>
    </w:p>
    <w:p w:rsidR="00946E42" w:rsidRDefault="00225F14">
      <w:pPr>
        <w:pStyle w:val="Compact"/>
        <w:numPr>
          <w:ilvl w:val="0"/>
          <w:numId w:val="7"/>
        </w:numPr>
      </w:pPr>
      <w:r>
        <w:t>Exception</w:t>
      </w:r>
      <w:r>
        <w:t>（异常）是程序正常运行中，可以预期的意外情况，并且可以使用</w:t>
      </w:r>
      <w:r>
        <w:t xml:space="preserve"> try/catch </w:t>
      </w:r>
      <w:r>
        <w:t>进行捕获处理的。</w:t>
      </w:r>
      <w:r>
        <w:t xml:space="preserve">Exception </w:t>
      </w:r>
      <w:r>
        <w:t>又分为运行时异常（</w:t>
      </w:r>
      <w:r>
        <w:t>Runtime Exception</w:t>
      </w:r>
      <w:r>
        <w:t>）和受检查的异常（</w:t>
      </w:r>
      <w:r>
        <w:t>Checked Exception</w:t>
      </w:r>
      <w:r>
        <w:t>），运行时异常编译能通过，但如果运行过程中出现这类未处理的异常，程序会终止运行；而受检查的异常，要么用</w:t>
      </w:r>
      <w:r>
        <w:t xml:space="preserve"> try/catch </w:t>
      </w:r>
      <w:r>
        <w:t>捕获，要么用</w:t>
      </w:r>
      <w:r>
        <w:t xml:space="preserve"> throws </w:t>
      </w:r>
      <w:r>
        <w:t>字句声明抛出，否则编译不会通过。</w:t>
      </w:r>
    </w:p>
    <w:p w:rsidR="00946E42" w:rsidRDefault="00225F14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Error</w:t>
      </w:r>
      <w:r>
        <w:rPr>
          <w:lang w:eastAsia="zh-CN"/>
        </w:rPr>
        <w:t>（错误）是指突发的非正常情况，通</w:t>
      </w:r>
      <w:r>
        <w:rPr>
          <w:lang w:eastAsia="zh-CN"/>
        </w:rPr>
        <w:t>常是不可以恢复的，比如</w:t>
      </w:r>
      <w:r>
        <w:rPr>
          <w:lang w:eastAsia="zh-CN"/>
        </w:rPr>
        <w:t xml:space="preserve"> Java </w:t>
      </w:r>
      <w:r>
        <w:rPr>
          <w:lang w:eastAsia="zh-CN"/>
        </w:rPr>
        <w:t>虚拟机内存溢出，诸如此类的问题叫做</w:t>
      </w:r>
      <w:r>
        <w:rPr>
          <w:lang w:eastAsia="zh-CN"/>
        </w:rPr>
        <w:t xml:space="preserve"> Error</w:t>
      </w:r>
      <w:r>
        <w:rPr>
          <w:lang w:eastAsia="zh-CN"/>
        </w:rPr>
        <w:t>。</w:t>
      </w:r>
    </w:p>
    <w:p w:rsidR="00946E42" w:rsidRDefault="00225F14">
      <w:pPr>
        <w:pStyle w:val="4"/>
      </w:pPr>
      <w:bookmarkStart w:id="13" w:name="throw-和-throws-的区别是什么"/>
      <w:r>
        <w:t xml:space="preserve">8. throw </w:t>
      </w:r>
      <w:r>
        <w:t>和</w:t>
      </w:r>
      <w:r>
        <w:t xml:space="preserve"> throws </w:t>
      </w:r>
      <w:r>
        <w:t>的区别是什么？</w:t>
      </w:r>
      <w:bookmarkEnd w:id="13"/>
    </w:p>
    <w:p w:rsidR="00946E42" w:rsidRDefault="00225F14">
      <w:pPr>
        <w:pStyle w:val="FirstParagraph"/>
      </w:pPr>
      <w:r>
        <w:t>答：它们的区别如下：</w:t>
      </w:r>
    </w:p>
    <w:p w:rsidR="00946E42" w:rsidRDefault="00225F14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throw </w:t>
      </w:r>
      <w:r>
        <w:rPr>
          <w:lang w:eastAsia="zh-CN"/>
        </w:rPr>
        <w:t>语句用在方法体内，表示抛出异常由方法体内的语句处理，执行</w:t>
      </w:r>
      <w:r>
        <w:rPr>
          <w:lang w:eastAsia="zh-CN"/>
        </w:rPr>
        <w:t xml:space="preserve"> throw </w:t>
      </w:r>
      <w:r>
        <w:rPr>
          <w:lang w:eastAsia="zh-CN"/>
        </w:rPr>
        <w:t>一定是抛出了某种异常；</w:t>
      </w:r>
    </w:p>
    <w:p w:rsidR="00946E42" w:rsidRDefault="00225F14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throws </w:t>
      </w:r>
      <w:r>
        <w:rPr>
          <w:lang w:eastAsia="zh-CN"/>
        </w:rPr>
        <w:t>语句用在方法声明的后面，该方法的调用者要对异常进行处理，</w:t>
      </w:r>
      <w:r>
        <w:rPr>
          <w:lang w:eastAsia="zh-CN"/>
        </w:rPr>
        <w:t xml:space="preserve">throws </w:t>
      </w:r>
      <w:r>
        <w:rPr>
          <w:lang w:eastAsia="zh-CN"/>
        </w:rPr>
        <w:t>代表可能会出现某种异常，并不一定会发生这种异常。</w:t>
      </w:r>
    </w:p>
    <w:p w:rsidR="00946E42" w:rsidRDefault="00225F14">
      <w:pPr>
        <w:pStyle w:val="4"/>
      </w:pPr>
      <w:bookmarkStart w:id="14" w:name="X7ce2129075fa49fdcc0f993a0c852993891b965"/>
      <w:r>
        <w:lastRenderedPageBreak/>
        <w:t xml:space="preserve">9. Integer.parseInt(null) </w:t>
      </w:r>
      <w:r>
        <w:t>和</w:t>
      </w:r>
      <w:r>
        <w:t xml:space="preserve"> Double.parseDouble(null) </w:t>
      </w:r>
      <w:r>
        <w:t>抛出的异</w:t>
      </w:r>
      <w:r>
        <w:t>常一样吗？为什么？</w:t>
      </w:r>
      <w:bookmarkEnd w:id="14"/>
    </w:p>
    <w:p w:rsidR="00946E42" w:rsidRDefault="00225F14">
      <w:pPr>
        <w:pStyle w:val="FirstParagraph"/>
      </w:pPr>
      <w:r>
        <w:t>答：</w:t>
      </w:r>
      <w:r>
        <w:t xml:space="preserve">Integer.parseInt(null) </w:t>
      </w:r>
      <w:r>
        <w:t>和</w:t>
      </w:r>
      <w:r>
        <w:t xml:space="preserve"> Double.parseDouble(null) </w:t>
      </w:r>
      <w:r>
        <w:t>抛出的异常类型不一样，如下所示：</w:t>
      </w:r>
    </w:p>
    <w:p w:rsidR="00946E42" w:rsidRDefault="00225F14">
      <w:pPr>
        <w:pStyle w:val="Compact"/>
        <w:numPr>
          <w:ilvl w:val="0"/>
          <w:numId w:val="9"/>
        </w:numPr>
      </w:pPr>
      <w:r>
        <w:t xml:space="preserve">Integer.parseInt(null) </w:t>
      </w:r>
      <w:r>
        <w:t>抛出的异常是</w:t>
      </w:r>
      <w:r>
        <w:t xml:space="preserve"> NumberFormatException</w:t>
      </w:r>
      <w:r>
        <w:t>；</w:t>
      </w:r>
    </w:p>
    <w:p w:rsidR="00946E42" w:rsidRDefault="00225F14">
      <w:pPr>
        <w:pStyle w:val="Compact"/>
        <w:numPr>
          <w:ilvl w:val="0"/>
          <w:numId w:val="9"/>
        </w:numPr>
      </w:pPr>
      <w:r>
        <w:t xml:space="preserve">Double.parseDouble(null) </w:t>
      </w:r>
      <w:r>
        <w:t>抛出的异常是</w:t>
      </w:r>
      <w:r>
        <w:t xml:space="preserve"> NullPointerException</w:t>
      </w:r>
      <w:r>
        <w:t>。</w:t>
      </w:r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至于为什么会产生不同的异常，其实没有特殊的原因，主要是由于这两个功能是不同人开发的，因而就产生了两种不同的异常信息。</w:t>
      </w:r>
    </w:p>
    <w:p w:rsidR="00946E42" w:rsidRDefault="00225F14">
      <w:pPr>
        <w:pStyle w:val="4"/>
      </w:pPr>
      <w:bookmarkStart w:id="15" w:name="Xf7cc33875d02307a97c3aaa7b16e3dd0f2947c9"/>
      <w:r>
        <w:t>10. NoClass</w:t>
      </w:r>
      <w:r>
        <w:t xml:space="preserve">DefFoundError </w:t>
      </w:r>
      <w:r>
        <w:t>和</w:t>
      </w:r>
      <w:r>
        <w:t xml:space="preserve"> ClassNoFoundException </w:t>
      </w:r>
      <w:r>
        <w:t>有什么区别？</w:t>
      </w:r>
      <w:bookmarkEnd w:id="15"/>
    </w:p>
    <w:p w:rsidR="00946E42" w:rsidRDefault="00225F14">
      <w:pPr>
        <w:pStyle w:val="Compact"/>
        <w:numPr>
          <w:ilvl w:val="0"/>
          <w:numId w:val="10"/>
        </w:numPr>
      </w:pPr>
      <w:r>
        <w:t xml:space="preserve">NoClassDefFoundError </w:t>
      </w:r>
      <w:r>
        <w:t>是</w:t>
      </w:r>
      <w:r>
        <w:t xml:space="preserve"> Error</w:t>
      </w:r>
      <w:r>
        <w:t>（错误）类型，而</w:t>
      </w:r>
      <w:r>
        <w:t xml:space="preserve"> ClassNoFoundExcept </w:t>
      </w:r>
      <w:r>
        <w:t>是</w:t>
      </w:r>
      <w:r>
        <w:t xml:space="preserve"> Exception</w:t>
      </w:r>
      <w:r>
        <w:t>（异常）类型；</w:t>
      </w:r>
    </w:p>
    <w:p w:rsidR="00946E42" w:rsidRDefault="00225F14">
      <w:pPr>
        <w:pStyle w:val="Compact"/>
        <w:numPr>
          <w:ilvl w:val="0"/>
          <w:numId w:val="10"/>
        </w:numPr>
      </w:pPr>
      <w:r>
        <w:t xml:space="preserve">ClassNoFoundExcept </w:t>
      </w:r>
      <w:r>
        <w:t>是</w:t>
      </w:r>
      <w:r>
        <w:t xml:space="preserve"> Java </w:t>
      </w:r>
      <w:r>
        <w:t>使用</w:t>
      </w:r>
      <w:r>
        <w:t xml:space="preserve"> Class.forName </w:t>
      </w:r>
      <w:r>
        <w:t>方法动态加载类，没有加载到，就会抛出</w:t>
      </w:r>
      <w:r>
        <w:t xml:space="preserve"> ClassNoFoundExcept </w:t>
      </w:r>
      <w:r>
        <w:t>异常；</w:t>
      </w:r>
    </w:p>
    <w:p w:rsidR="00946E42" w:rsidRDefault="00225F14">
      <w:pPr>
        <w:pStyle w:val="Compact"/>
        <w:numPr>
          <w:ilvl w:val="0"/>
          <w:numId w:val="10"/>
        </w:numPr>
      </w:pPr>
      <w:r>
        <w:t xml:space="preserve">NoClassDefFoundError </w:t>
      </w:r>
      <w:r>
        <w:t>是</w:t>
      </w:r>
      <w:r>
        <w:t xml:space="preserve"> Java </w:t>
      </w:r>
      <w:r>
        <w:t>虚拟机或者</w:t>
      </w:r>
      <w:r>
        <w:t xml:space="preserve"> ClassLoader </w:t>
      </w:r>
      <w:r>
        <w:t>尝试加载类的时候却找不到类订阅导致的，也就是说要查找的类在编译的时候是存在的，运行的时候却找不到，这个时候就会出现</w:t>
      </w:r>
      <w:r>
        <w:t xml:space="preserve"> NoClassDefFoundError </w:t>
      </w:r>
      <w:r>
        <w:t>的错误。</w:t>
      </w:r>
    </w:p>
    <w:p w:rsidR="00946E42" w:rsidRDefault="00225F14">
      <w:pPr>
        <w:pStyle w:val="4"/>
      </w:pPr>
      <w:bookmarkStart w:id="16" w:name="使用-try-catch-为什么比较耗费性能"/>
      <w:r>
        <w:t xml:space="preserve">11. </w:t>
      </w:r>
      <w:r>
        <w:t>使用</w:t>
      </w:r>
      <w:r>
        <w:t xml:space="preserve"> try-catch </w:t>
      </w:r>
      <w:r>
        <w:t>为什么比较耗费性能？</w:t>
      </w:r>
      <w:bookmarkEnd w:id="16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这个问题要从</w:t>
      </w:r>
      <w:r>
        <w:rPr>
          <w:lang w:eastAsia="zh-CN"/>
        </w:rPr>
        <w:t xml:space="preserve"> JVM</w:t>
      </w:r>
      <w:r>
        <w:rPr>
          <w:lang w:eastAsia="zh-CN"/>
        </w:rPr>
        <w:t>（</w:t>
      </w:r>
      <w:r>
        <w:rPr>
          <w:lang w:eastAsia="zh-CN"/>
        </w:rPr>
        <w:t xml:space="preserve">Java </w:t>
      </w:r>
      <w:r>
        <w:rPr>
          <w:lang w:eastAsia="zh-CN"/>
        </w:rPr>
        <w:t>虚拟机）层面找答案了。首先</w:t>
      </w:r>
      <w:r>
        <w:rPr>
          <w:lang w:eastAsia="zh-CN"/>
        </w:rPr>
        <w:t xml:space="preserve"> Java </w:t>
      </w:r>
      <w:r>
        <w:rPr>
          <w:lang w:eastAsia="zh-CN"/>
        </w:rPr>
        <w:t>虚拟机在构造异常实例的时候需要生成该异常的栈轨迹，这个操作会逐一访问当前线程的栈帧，并且记录下各种调试信息，包括栈帧所指向</w:t>
      </w:r>
      <w:r>
        <w:rPr>
          <w:lang w:eastAsia="zh-CN"/>
        </w:rPr>
        <w:t>方法的名字，方法所在的类名、文件名，以及在代码中的第几行触发该异常等信息，这就是使用异常捕获耗时的主要原因了。</w:t>
      </w:r>
    </w:p>
    <w:p w:rsidR="00946E42" w:rsidRDefault="00225F14">
      <w:pPr>
        <w:pStyle w:val="4"/>
        <w:rPr>
          <w:lang w:eastAsia="zh-CN"/>
        </w:rPr>
      </w:pPr>
      <w:bookmarkStart w:id="17" w:name="常见的-oom-原因有哪些"/>
      <w:r>
        <w:rPr>
          <w:lang w:eastAsia="zh-CN"/>
        </w:rPr>
        <w:t xml:space="preserve">12. </w:t>
      </w:r>
      <w:r>
        <w:rPr>
          <w:lang w:eastAsia="zh-CN"/>
        </w:rPr>
        <w:t>常见的</w:t>
      </w:r>
      <w:r>
        <w:rPr>
          <w:lang w:eastAsia="zh-CN"/>
        </w:rPr>
        <w:t xml:space="preserve"> OOM </w:t>
      </w:r>
      <w:r>
        <w:rPr>
          <w:lang w:eastAsia="zh-CN"/>
        </w:rPr>
        <w:t>原因有哪些？</w:t>
      </w:r>
      <w:bookmarkEnd w:id="17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常见的</w:t>
      </w:r>
      <w:r>
        <w:rPr>
          <w:lang w:eastAsia="zh-CN"/>
        </w:rPr>
        <w:t xml:space="preserve"> OOM </w:t>
      </w:r>
      <w:r>
        <w:rPr>
          <w:lang w:eastAsia="zh-CN"/>
        </w:rPr>
        <w:t>原因有以下几个：</w:t>
      </w:r>
    </w:p>
    <w:p w:rsidR="00946E42" w:rsidRDefault="00225F14">
      <w:pPr>
        <w:pStyle w:val="Compact"/>
        <w:numPr>
          <w:ilvl w:val="0"/>
          <w:numId w:val="11"/>
        </w:numPr>
      </w:pPr>
      <w:r>
        <w:t>数据库资源没有关闭；</w:t>
      </w:r>
    </w:p>
    <w:p w:rsidR="00946E42" w:rsidRDefault="00225F14">
      <w:pPr>
        <w:pStyle w:val="Compact"/>
        <w:numPr>
          <w:ilvl w:val="0"/>
          <w:numId w:val="11"/>
        </w:numPr>
      </w:pPr>
      <w:r>
        <w:t>加载特别大的图片；</w:t>
      </w:r>
    </w:p>
    <w:p w:rsidR="00946E42" w:rsidRDefault="00225F14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递归次数过多，并一直操作未释放的变量。</w:t>
      </w:r>
    </w:p>
    <w:p w:rsidR="00946E42" w:rsidRDefault="00225F14">
      <w:pPr>
        <w:pStyle w:val="4"/>
        <w:rPr>
          <w:lang w:eastAsia="zh-CN"/>
        </w:rPr>
      </w:pPr>
      <w:bookmarkStart w:id="18" w:name="以下程序的返回结果是"/>
      <w:r>
        <w:rPr>
          <w:lang w:eastAsia="zh-CN"/>
        </w:rPr>
        <w:t xml:space="preserve">13. </w:t>
      </w:r>
      <w:r>
        <w:rPr>
          <w:lang w:eastAsia="zh-CN"/>
        </w:rPr>
        <w:t>以下程序的返回结果是？</w:t>
      </w:r>
      <w:bookmarkEnd w:id="18"/>
    </w:p>
    <w:p w:rsidR="00946E42" w:rsidRDefault="00225F14">
      <w:pPr>
        <w:pStyle w:val="SourceCode"/>
      </w:pPr>
      <w:r>
        <w:rPr>
          <w:rStyle w:val="VerbatimChar"/>
        </w:rPr>
        <w:t>public static int getNumber(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nt number = 0 / 1;</w:t>
      </w:r>
      <w:r>
        <w:br/>
      </w:r>
      <w:r>
        <w:rPr>
          <w:rStyle w:val="VerbatimChar"/>
        </w:rPr>
        <w:t xml:space="preserve">        return 2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return 3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946E42" w:rsidRDefault="00225F14">
      <w:pPr>
        <w:pStyle w:val="FirstParagraph"/>
      </w:pPr>
      <w:r>
        <w:t>A</w:t>
      </w:r>
      <w:r>
        <w:t>：</w:t>
      </w:r>
      <w:r>
        <w:t>0</w:t>
      </w:r>
    </w:p>
    <w:p w:rsidR="00946E42" w:rsidRDefault="00225F14">
      <w:pPr>
        <w:pStyle w:val="a0"/>
      </w:pPr>
      <w:r>
        <w:lastRenderedPageBreak/>
        <w:t>B</w:t>
      </w:r>
      <w:r>
        <w:t>：</w:t>
      </w:r>
      <w:r>
        <w:t>2</w:t>
      </w:r>
    </w:p>
    <w:p w:rsidR="00946E42" w:rsidRDefault="00225F14">
      <w:pPr>
        <w:pStyle w:val="a0"/>
      </w:pPr>
      <w:r>
        <w:t>C</w:t>
      </w:r>
      <w:r>
        <w:t>：</w:t>
      </w:r>
      <w:r>
        <w:t>3</w:t>
      </w:r>
    </w:p>
    <w:p w:rsidR="00946E42" w:rsidRDefault="00225F14">
      <w:pPr>
        <w:pStyle w:val="a0"/>
      </w:pPr>
      <w:r>
        <w:t>D</w:t>
      </w:r>
      <w:r>
        <w:t>：</w:t>
      </w:r>
      <w:r>
        <w:t>1</w:t>
      </w:r>
    </w:p>
    <w:p w:rsidR="00946E42" w:rsidRDefault="00225F14">
      <w:pPr>
        <w:pStyle w:val="a0"/>
      </w:pPr>
      <w:r>
        <w:t>答：</w:t>
      </w:r>
      <w:r>
        <w:t>3</w:t>
      </w:r>
    </w:p>
    <w:p w:rsidR="00946E42" w:rsidRDefault="00225F14">
      <w:pPr>
        <w:pStyle w:val="a0"/>
        <w:rPr>
          <w:lang w:eastAsia="zh-CN"/>
        </w:rPr>
      </w:pPr>
      <w:r>
        <w:rPr>
          <w:lang w:eastAsia="zh-CN"/>
        </w:rPr>
        <w:t>题目解析：程序最后一定会执行</w:t>
      </w:r>
      <w:r>
        <w:rPr>
          <w:lang w:eastAsia="zh-CN"/>
        </w:rPr>
        <w:t xml:space="preserve"> finally </w:t>
      </w:r>
      <w:r>
        <w:rPr>
          <w:lang w:eastAsia="zh-CN"/>
        </w:rPr>
        <w:t>里的代码，会把之前的结果覆盖为</w:t>
      </w:r>
      <w:r>
        <w:rPr>
          <w:lang w:eastAsia="zh-CN"/>
        </w:rPr>
        <w:t xml:space="preserve"> 3</w:t>
      </w:r>
      <w:r>
        <w:rPr>
          <w:lang w:eastAsia="zh-CN"/>
        </w:rPr>
        <w:t>。</w:t>
      </w:r>
    </w:p>
    <w:p w:rsidR="00946E42" w:rsidRDefault="00225F14">
      <w:pPr>
        <w:pStyle w:val="4"/>
      </w:pPr>
      <w:bookmarkStart w:id="19" w:name="finallyfinalize-的区别是什么"/>
      <w:r>
        <w:t>14. finally</w:t>
      </w:r>
      <w:r>
        <w:t>、</w:t>
      </w:r>
      <w:r>
        <w:t xml:space="preserve">finalize </w:t>
      </w:r>
      <w:r>
        <w:t>的区别是什么？</w:t>
      </w:r>
      <w:bookmarkEnd w:id="19"/>
    </w:p>
    <w:p w:rsidR="00946E42" w:rsidRDefault="00225F14">
      <w:pPr>
        <w:pStyle w:val="FirstParagraph"/>
      </w:pPr>
      <w:r>
        <w:t>答：</w:t>
      </w:r>
      <w:r>
        <w:t>finally</w:t>
      </w:r>
      <w:r>
        <w:t>、</w:t>
      </w:r>
      <w:r>
        <w:t xml:space="preserve">finalize </w:t>
      </w:r>
      <w:r>
        <w:t>的区别如下：</w:t>
      </w:r>
    </w:p>
    <w:p w:rsidR="00946E42" w:rsidRDefault="00225F14">
      <w:pPr>
        <w:pStyle w:val="Compact"/>
        <w:numPr>
          <w:ilvl w:val="0"/>
          <w:numId w:val="12"/>
        </w:numPr>
      </w:pPr>
      <w:r>
        <w:t xml:space="preserve">finally </w:t>
      </w:r>
      <w:r>
        <w:t>是异常处理语句的一部分，表示总是执行；</w:t>
      </w:r>
    </w:p>
    <w:p w:rsidR="00946E42" w:rsidRDefault="00225F14">
      <w:pPr>
        <w:pStyle w:val="Compact"/>
        <w:numPr>
          <w:ilvl w:val="0"/>
          <w:numId w:val="12"/>
        </w:numPr>
      </w:pPr>
      <w:r>
        <w:t xml:space="preserve">finalize </w:t>
      </w:r>
      <w:r>
        <w:t>是</w:t>
      </w:r>
      <w:r>
        <w:t xml:space="preserve"> Object </w:t>
      </w:r>
      <w:r>
        <w:t>类的一个方法，子类可以覆盖该方法以实现资源清理工作，垃圾回收之前会调用此方法。</w:t>
      </w:r>
    </w:p>
    <w:p w:rsidR="00946E42" w:rsidRDefault="00225F14">
      <w:pPr>
        <w:pStyle w:val="4"/>
      </w:pPr>
      <w:bookmarkStart w:id="20" w:name="为什么-finally-总能被执行"/>
      <w:r>
        <w:t xml:space="preserve">15. </w:t>
      </w:r>
      <w:r>
        <w:t>为什么</w:t>
      </w:r>
      <w:r>
        <w:t xml:space="preserve"> finally </w:t>
      </w:r>
      <w:r>
        <w:t>总能被执行？</w:t>
      </w:r>
      <w:bookmarkEnd w:id="20"/>
    </w:p>
    <w:p w:rsidR="00946E42" w:rsidRDefault="00225F1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fi</w:t>
      </w:r>
      <w:r>
        <w:rPr>
          <w:lang w:eastAsia="zh-CN"/>
        </w:rPr>
        <w:t xml:space="preserve">nally </w:t>
      </w:r>
      <w:r>
        <w:rPr>
          <w:lang w:eastAsia="zh-CN"/>
        </w:rPr>
        <w:t>总会被执行，都是编译器的作用，因为编译器在编译</w:t>
      </w:r>
      <w:r>
        <w:rPr>
          <w:lang w:eastAsia="zh-CN"/>
        </w:rPr>
        <w:t xml:space="preserve"> Java </w:t>
      </w:r>
      <w:r>
        <w:rPr>
          <w:lang w:eastAsia="zh-CN"/>
        </w:rPr>
        <w:t>代码时，会复制</w:t>
      </w:r>
      <w:r>
        <w:rPr>
          <w:lang w:eastAsia="zh-CN"/>
        </w:rPr>
        <w:t xml:space="preserve"> finally </w:t>
      </w:r>
      <w:r>
        <w:rPr>
          <w:lang w:eastAsia="zh-CN"/>
        </w:rPr>
        <w:t>代码块的内容，然后分别放在</w:t>
      </w:r>
      <w:r>
        <w:rPr>
          <w:lang w:eastAsia="zh-CN"/>
        </w:rPr>
        <w:t xml:space="preserve"> try-catch </w:t>
      </w:r>
      <w:r>
        <w:rPr>
          <w:lang w:eastAsia="zh-CN"/>
        </w:rPr>
        <w:t>代码块所有的正常执行路径及异常执行路径的出口中，这样</w:t>
      </w:r>
      <w:r>
        <w:rPr>
          <w:lang w:eastAsia="zh-CN"/>
        </w:rPr>
        <w:t xml:space="preserve"> finally </w:t>
      </w:r>
      <w:r>
        <w:rPr>
          <w:lang w:eastAsia="zh-CN"/>
        </w:rPr>
        <w:t>才会不管发生什么情况都会执行。</w:t>
      </w:r>
    </w:p>
    <w:p w:rsidR="00946E42" w:rsidRDefault="00946E42" w:rsidP="001F3BAC">
      <w:pPr>
        <w:pStyle w:val="FirstParagraph"/>
        <w:rPr>
          <w:lang w:eastAsia="zh-CN"/>
        </w:rPr>
      </w:pPr>
    </w:p>
    <w:p w:rsidR="00E2418E" w:rsidRDefault="00E2418E" w:rsidP="00E2418E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2418E" w:rsidRDefault="00E2418E" w:rsidP="00E2418E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2418E" w:rsidRDefault="00E2418E" w:rsidP="00E2418E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E2418E" w:rsidRPr="00E2418E" w:rsidRDefault="00E2418E" w:rsidP="00E2418E">
      <w:pPr>
        <w:pStyle w:val="a0"/>
        <w:rPr>
          <w:rFonts w:hint="eastAsia"/>
          <w:lang w:eastAsia="zh-CN"/>
        </w:rPr>
      </w:pPr>
      <w:bookmarkStart w:id="21" w:name="_GoBack"/>
      <w:bookmarkEnd w:id="21"/>
    </w:p>
    <w:sectPr w:rsidR="00E2418E" w:rsidRPr="00E2418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5F14" w:rsidRDefault="00225F14">
      <w:pPr>
        <w:spacing w:after="0"/>
      </w:pPr>
      <w:r>
        <w:separator/>
      </w:r>
    </w:p>
  </w:endnote>
  <w:endnote w:type="continuationSeparator" w:id="0">
    <w:p w:rsidR="00225F14" w:rsidRDefault="00225F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5F14" w:rsidRDefault="00225F14">
      <w:r>
        <w:separator/>
      </w:r>
    </w:p>
  </w:footnote>
  <w:footnote w:type="continuationSeparator" w:id="0">
    <w:p w:rsidR="00225F14" w:rsidRDefault="00225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DC6E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C0AD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F3BAC"/>
    <w:rsid w:val="00225F14"/>
    <w:rsid w:val="004E29B3"/>
    <w:rsid w:val="00590D07"/>
    <w:rsid w:val="00784D58"/>
    <w:rsid w:val="008D6863"/>
    <w:rsid w:val="00946E42"/>
    <w:rsid w:val="00B86B75"/>
    <w:rsid w:val="00BC48D5"/>
    <w:rsid w:val="00C36279"/>
    <w:rsid w:val="00E241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B6CDCA-C537-4EC6-A339-6C3629A83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62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31</Words>
  <Characters>5311</Characters>
  <Application>Microsoft Office Word</Application>
  <DocSecurity>0</DocSecurity>
  <Lines>44</Lines>
  <Paragraphs>12</Paragraphs>
  <ScaleCrop>false</ScaleCrop>
  <Company/>
  <LinksUpToDate>false</LinksUpToDate>
  <CharactersWithSpaces>6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3:00Z</dcterms:modified>
</cp:coreProperties>
</file>